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5251C" w14:textId="2B50BB5C" w:rsidR="00FD723A" w:rsidRDefault="00FD723A" w:rsidP="00FD723A">
      <w:pPr>
        <w:rPr>
          <w:b/>
        </w:rPr>
      </w:pPr>
      <w:r w:rsidRPr="00FD723A">
        <w:rPr>
          <w:b/>
        </w:rPr>
        <w:t xml:space="preserve">Final view </w:t>
      </w:r>
    </w:p>
    <w:p w14:paraId="6D079FED" w14:textId="77777777" w:rsidR="00A256E7" w:rsidRDefault="001B1A2D" w:rsidP="00FD723A">
      <w:r w:rsidRPr="004811E8">
        <w:t xml:space="preserve">create materialized view heat.whg_sum_warea_egid as </w:t>
      </w:r>
    </w:p>
    <w:p w14:paraId="08596D35" w14:textId="77777777" w:rsidR="00A256E7" w:rsidRDefault="001B1A2D" w:rsidP="00FD723A">
      <w:r w:rsidRPr="004811E8">
        <w:t xml:space="preserve">select egid, </w:t>
      </w:r>
    </w:p>
    <w:p w14:paraId="6A288FA9" w14:textId="77777777" w:rsidR="00A256E7" w:rsidRDefault="001B1A2D" w:rsidP="00FD723A">
      <w:r w:rsidRPr="004811E8">
        <w:t xml:space="preserve">sum(warea) as warea, </w:t>
      </w:r>
    </w:p>
    <w:p w14:paraId="329DBAF0" w14:textId="77777777" w:rsidR="00FE4C76" w:rsidRDefault="001B1A2D" w:rsidP="00FD723A">
      <w:r w:rsidRPr="004811E8">
        <w:t xml:space="preserve">count(*) as count </w:t>
      </w:r>
    </w:p>
    <w:p w14:paraId="7FCB95B4" w14:textId="34EE3CC2" w:rsidR="00FE4C76" w:rsidRDefault="001B1A2D" w:rsidP="00FD723A">
      <w:r w:rsidRPr="004811E8">
        <w:t>from heat.</w:t>
      </w:r>
      <w:r w:rsidRPr="009E2E9D">
        <w:rPr>
          <w:highlight w:val="yellow"/>
        </w:rPr>
        <w:t>whg</w:t>
      </w:r>
    </w:p>
    <w:p w14:paraId="53308F7D" w14:textId="403B1054" w:rsidR="001B1A2D" w:rsidRPr="004811E8" w:rsidRDefault="001B1A2D" w:rsidP="00FD723A">
      <w:r w:rsidRPr="004811E8">
        <w:t>group by egid</w:t>
      </w:r>
    </w:p>
    <w:p w14:paraId="01C28C87" w14:textId="1F95D769" w:rsidR="001B1A2D" w:rsidRDefault="001B1A2D" w:rsidP="00FD723A">
      <w:pPr>
        <w:rPr>
          <w:b/>
        </w:rPr>
      </w:pPr>
    </w:p>
    <w:p w14:paraId="37A415FE" w14:textId="77777777" w:rsidR="0092216F" w:rsidRDefault="00A256E7" w:rsidP="00FD723A">
      <w:r>
        <w:t xml:space="preserve">create materialized view heat.whg_sum_warea_building as </w:t>
      </w:r>
    </w:p>
    <w:p w14:paraId="0774024D" w14:textId="77777777" w:rsidR="0092216F" w:rsidRDefault="00A256E7" w:rsidP="00FD723A">
      <w:r>
        <w:t xml:space="preserve">select bkey, </w:t>
      </w:r>
    </w:p>
    <w:p w14:paraId="088CD3D5" w14:textId="77777777" w:rsidR="0092216F" w:rsidRDefault="00A256E7" w:rsidP="00FD723A">
      <w:r>
        <w:t xml:space="preserve">bid, </w:t>
      </w:r>
    </w:p>
    <w:p w14:paraId="37B95701" w14:textId="77777777" w:rsidR="0092216F" w:rsidRDefault="00A256E7" w:rsidP="00FD723A">
      <w:r>
        <w:t xml:space="preserve">sum(w.warea) as warea, </w:t>
      </w:r>
    </w:p>
    <w:p w14:paraId="59E47EB4" w14:textId="77777777" w:rsidR="0092216F" w:rsidRDefault="00A256E7" w:rsidP="00FD723A">
      <w:r>
        <w:t xml:space="preserve">sum(w.count) as count </w:t>
      </w:r>
    </w:p>
    <w:p w14:paraId="28A5859C" w14:textId="77777777" w:rsidR="0092216F" w:rsidRDefault="00A256E7" w:rsidP="00FD723A">
      <w:r>
        <w:t xml:space="preserve">from heat.modelresults3 as g, </w:t>
      </w:r>
    </w:p>
    <w:p w14:paraId="326A88FF" w14:textId="77777777" w:rsidR="00FE4C76" w:rsidRDefault="00A256E7" w:rsidP="00FD723A">
      <w:r>
        <w:t xml:space="preserve">heat.whg_sum_warea_egid as w </w:t>
      </w:r>
    </w:p>
    <w:p w14:paraId="41897AFD" w14:textId="77777777" w:rsidR="00FE4C76" w:rsidRDefault="00A256E7" w:rsidP="00FD723A">
      <w:r>
        <w:t xml:space="preserve">where g.egid = w.egid </w:t>
      </w:r>
    </w:p>
    <w:p w14:paraId="52758BBF" w14:textId="3C1660B9" w:rsidR="001B1A2D" w:rsidRDefault="00A256E7" w:rsidP="00FD723A">
      <w:pPr>
        <w:rPr>
          <w:b/>
        </w:rPr>
      </w:pPr>
      <w:r>
        <w:t>group by bkey, bid</w:t>
      </w:r>
    </w:p>
    <w:p w14:paraId="5CA9735F" w14:textId="6BBBD82E" w:rsidR="001B1A2D" w:rsidRDefault="001B1A2D" w:rsidP="00FD723A">
      <w:pPr>
        <w:rPr>
          <w:b/>
        </w:rPr>
      </w:pPr>
    </w:p>
    <w:p w14:paraId="31CD8BA5" w14:textId="77777777" w:rsidR="00FE4C76" w:rsidRDefault="00A256E7" w:rsidP="00FD723A">
      <w:r>
        <w:br/>
        <w:t xml:space="preserve">create materialized view heat.mview_warea_ratio as </w:t>
      </w:r>
    </w:p>
    <w:p w14:paraId="1ADDD1BF" w14:textId="77777777" w:rsidR="00FE4C76" w:rsidRDefault="00A256E7" w:rsidP="00FD723A">
      <w:r>
        <w:t xml:space="preserve">select m.egid, </w:t>
      </w:r>
    </w:p>
    <w:p w14:paraId="64E71D8F" w14:textId="77777777" w:rsidR="00FE4C76" w:rsidRDefault="00A256E7" w:rsidP="00FD723A">
      <w:r>
        <w:t xml:space="preserve">e.warea / b.warea as ratio </w:t>
      </w:r>
    </w:p>
    <w:p w14:paraId="0E9C724B" w14:textId="77777777" w:rsidR="00FE4C76" w:rsidRDefault="00A256E7" w:rsidP="00FD723A">
      <w:r>
        <w:t xml:space="preserve">from heat.modelsresults3 as m, </w:t>
      </w:r>
    </w:p>
    <w:p w14:paraId="0865F247" w14:textId="77777777" w:rsidR="00FE4C76" w:rsidRDefault="00A256E7" w:rsidP="00FD723A">
      <w:r>
        <w:t xml:space="preserve">heat.whg_sum_warea_building as b, </w:t>
      </w:r>
    </w:p>
    <w:p w14:paraId="543939D7" w14:textId="77777777" w:rsidR="00FE4C76" w:rsidRDefault="00A256E7" w:rsidP="00FD723A">
      <w:r>
        <w:t xml:space="preserve">heat.whg_sum_warea_egid as e </w:t>
      </w:r>
    </w:p>
    <w:p w14:paraId="2061574C" w14:textId="4A0C4829" w:rsidR="001B1A2D" w:rsidRDefault="00A256E7" w:rsidP="00FD723A">
      <w:pPr>
        <w:rPr>
          <w:b/>
        </w:rPr>
      </w:pPr>
      <w:r>
        <w:t>where m.bkey = b.bkey and m.bid = b.bid and m.egid = e.egid order by m.egid</w:t>
      </w:r>
    </w:p>
    <w:p w14:paraId="39D43CCD" w14:textId="6C74485C" w:rsidR="001B1A2D" w:rsidRDefault="001B1A2D" w:rsidP="00FD723A">
      <w:pPr>
        <w:rPr>
          <w:b/>
        </w:rPr>
      </w:pPr>
    </w:p>
    <w:p w14:paraId="4408D9F2" w14:textId="77777777" w:rsidR="00A256E7" w:rsidRDefault="00A256E7" w:rsidP="009B6E3A">
      <w:pPr>
        <w:pBdr>
          <w:bottom w:val="single" w:sz="4" w:space="1" w:color="auto"/>
        </w:pBdr>
        <w:rPr>
          <w:b/>
        </w:rPr>
      </w:pPr>
    </w:p>
    <w:p w14:paraId="4D543710" w14:textId="77777777" w:rsidR="001B1A2D" w:rsidRPr="00FD723A" w:rsidRDefault="001B1A2D" w:rsidP="00FD723A">
      <w:pPr>
        <w:rPr>
          <w:b/>
        </w:rPr>
      </w:pPr>
    </w:p>
    <w:p w14:paraId="120D6509" w14:textId="77777777" w:rsidR="00FD723A" w:rsidRDefault="00FD723A" w:rsidP="00FD723A">
      <w:r>
        <w:t xml:space="preserve">-- CREATE MATERIALIZED VIEW heat.view_bld_gws_wareas as </w:t>
      </w:r>
    </w:p>
    <w:p w14:paraId="26E9D726" w14:textId="77777777" w:rsidR="00FD723A" w:rsidRDefault="00FD723A" w:rsidP="00FD723A">
      <w:r>
        <w:lastRenderedPageBreak/>
        <w:t xml:space="preserve"> SELECT b.btype,</w:t>
      </w:r>
    </w:p>
    <w:p w14:paraId="73EF8E37" w14:textId="77777777" w:rsidR="00FD723A" w:rsidRDefault="00FD723A" w:rsidP="00FD723A">
      <w:r>
        <w:t xml:space="preserve">    b.bid,</w:t>
      </w:r>
    </w:p>
    <w:p w14:paraId="482FC3C6" w14:textId="77777777" w:rsidR="00FD723A" w:rsidRDefault="00FD723A" w:rsidP="00FD723A">
      <w:r>
        <w:t xml:space="preserve">    sum(g.warea) AS wareas,</w:t>
      </w:r>
    </w:p>
    <w:p w14:paraId="6B765D11" w14:textId="77777777" w:rsidR="00FD723A" w:rsidRDefault="00FD723A" w:rsidP="00FD723A">
      <w:r>
        <w:t xml:space="preserve">    count(g.warea) AS count</w:t>
      </w:r>
    </w:p>
    <w:p w14:paraId="36DD42B9" w14:textId="77777777" w:rsidR="00FD723A" w:rsidRDefault="00FD723A" w:rsidP="00FD723A">
      <w:r>
        <w:t xml:space="preserve">   FROM heat.</w:t>
      </w:r>
      <w:commentRangeStart w:id="0"/>
      <w:r w:rsidRPr="00FD723A">
        <w:rPr>
          <w:highlight w:val="yellow"/>
        </w:rPr>
        <w:t>modelresults3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>b,</w:t>
      </w:r>
    </w:p>
    <w:p w14:paraId="61557C43" w14:textId="77777777" w:rsidR="00FD723A" w:rsidRDefault="00FD723A" w:rsidP="00FD723A">
      <w:r>
        <w:t xml:space="preserve">    heat.gwr_whg_2017 g</w:t>
      </w:r>
    </w:p>
    <w:p w14:paraId="278CF401" w14:textId="77777777" w:rsidR="00FD723A" w:rsidRDefault="00FD723A" w:rsidP="00FD723A">
      <w:r>
        <w:t xml:space="preserve">  WHERE b.egid = g.egid</w:t>
      </w:r>
    </w:p>
    <w:p w14:paraId="65797FC9" w14:textId="77777777" w:rsidR="00FD723A" w:rsidRDefault="00FD723A" w:rsidP="00FD723A">
      <w:r>
        <w:t xml:space="preserve">  GROUP BY b.btype, b.bid</w:t>
      </w:r>
    </w:p>
    <w:p w14:paraId="01282F6B" w14:textId="77777777" w:rsidR="00FD723A" w:rsidRDefault="00FD723A" w:rsidP="00FD723A">
      <w:r>
        <w:t xml:space="preserve">  </w:t>
      </w:r>
      <w:commentRangeStart w:id="1"/>
      <w:r w:rsidRPr="00FD723A">
        <w:rPr>
          <w:highlight w:val="yellow"/>
        </w:rPr>
        <w:t>LIMIT 100</w:t>
      </w:r>
      <w:commentRangeEnd w:id="1"/>
      <w:r>
        <w:rPr>
          <w:rStyle w:val="CommentReference"/>
        </w:rPr>
        <w:commentReference w:id="1"/>
      </w:r>
      <w:r w:rsidRPr="00FD723A">
        <w:rPr>
          <w:highlight w:val="yellow"/>
        </w:rPr>
        <w:t>;</w:t>
      </w:r>
    </w:p>
    <w:p w14:paraId="7DAFD6D6" w14:textId="77777777" w:rsidR="00FD723A" w:rsidRDefault="00FD723A" w:rsidP="00FD723A"/>
    <w:p w14:paraId="5DD1CE12" w14:textId="77777777" w:rsidR="00FD723A" w:rsidRDefault="00FD723A" w:rsidP="00380890">
      <w:pPr>
        <w:pBdr>
          <w:bottom w:val="single" w:sz="4" w:space="1" w:color="auto"/>
        </w:pBdr>
      </w:pPr>
    </w:p>
    <w:p w14:paraId="54DB775B" w14:textId="77777777" w:rsidR="00380890" w:rsidRDefault="00380890" w:rsidP="00FD723A"/>
    <w:p w14:paraId="027ED0B4" w14:textId="77777777" w:rsidR="00FD723A" w:rsidRDefault="00FD723A" w:rsidP="00FD723A">
      <w:r>
        <w:t>For each EGID ratio of WAREA of the building to the sum of WAREA of all gws points mapping to the same building footprint:</w:t>
      </w:r>
    </w:p>
    <w:p w14:paraId="5619396B" w14:textId="77777777" w:rsidR="00FD723A" w:rsidRDefault="00FD723A" w:rsidP="00FD723A"/>
    <w:p w14:paraId="20BCA846" w14:textId="2B5ABA7B" w:rsidR="00E85618" w:rsidRDefault="00E85618" w:rsidP="00E85618">
      <w:pPr>
        <w:pBdr>
          <w:bottom w:val="single" w:sz="4" w:space="1" w:color="auto"/>
        </w:pBdr>
      </w:pPr>
      <w:r>
        <w:t xml:space="preserve">--CREATE MATERIALIZED VIEW </w:t>
      </w:r>
      <w:r w:rsidR="00AE47B9">
        <w:t>heat.</w:t>
      </w:r>
      <w:r>
        <w:t xml:space="preserve">mview_warea_ratio as </w:t>
      </w:r>
    </w:p>
    <w:p w14:paraId="00904D37" w14:textId="77777777" w:rsidR="00E85618" w:rsidRDefault="00E85618" w:rsidP="00E85618">
      <w:pPr>
        <w:pBdr>
          <w:bottom w:val="single" w:sz="4" w:space="1" w:color="auto"/>
        </w:pBdr>
      </w:pPr>
      <w:r>
        <w:t xml:space="preserve"> SELECT b.btype,</w:t>
      </w:r>
    </w:p>
    <w:p w14:paraId="3AEEEAE8" w14:textId="77777777" w:rsidR="00E85618" w:rsidRDefault="00E85618" w:rsidP="00E85618">
      <w:pPr>
        <w:pBdr>
          <w:bottom w:val="single" w:sz="4" w:space="1" w:color="auto"/>
        </w:pBdr>
      </w:pPr>
      <w:r>
        <w:t xml:space="preserve">    b.bid,</w:t>
      </w:r>
    </w:p>
    <w:p w14:paraId="7AB69B66" w14:textId="77777777" w:rsidR="00E85618" w:rsidRDefault="00E85618" w:rsidP="00E85618">
      <w:pPr>
        <w:pBdr>
          <w:bottom w:val="single" w:sz="4" w:space="1" w:color="auto"/>
        </w:pBdr>
      </w:pPr>
      <w:r>
        <w:t xml:space="preserve">    g.warea / c.wareas AS ratio</w:t>
      </w:r>
    </w:p>
    <w:p w14:paraId="4A748A8B" w14:textId="77777777" w:rsidR="00E85618" w:rsidRDefault="00E85618" w:rsidP="00E85618">
      <w:pPr>
        <w:pBdr>
          <w:bottom w:val="single" w:sz="4" w:space="1" w:color="auto"/>
        </w:pBdr>
      </w:pPr>
      <w:r>
        <w:t xml:space="preserve">   FROM heat.gwr_whg_2017 g,</w:t>
      </w:r>
    </w:p>
    <w:p w14:paraId="73F3E550" w14:textId="77777777" w:rsidR="00E85618" w:rsidRDefault="00E85618" w:rsidP="00E85618">
      <w:pPr>
        <w:pBdr>
          <w:bottom w:val="single" w:sz="4" w:space="1" w:color="auto"/>
        </w:pBdr>
      </w:pPr>
      <w:r>
        <w:t xml:space="preserve">    heat.modelresults3 b,</w:t>
      </w:r>
    </w:p>
    <w:p w14:paraId="6EB120B3" w14:textId="77777777" w:rsidR="00E85618" w:rsidRDefault="00E85618" w:rsidP="00E85618">
      <w:pPr>
        <w:pBdr>
          <w:bottom w:val="single" w:sz="4" w:space="1" w:color="auto"/>
        </w:pBdr>
      </w:pPr>
      <w:r>
        <w:t xml:space="preserve">    ( SELECT b_1.bid,</w:t>
      </w:r>
    </w:p>
    <w:p w14:paraId="1C406FE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b_1.btype,</w:t>
      </w:r>
    </w:p>
    <w:p w14:paraId="6F12F5DE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sum(g_1.warea) AS wareas</w:t>
      </w:r>
    </w:p>
    <w:p w14:paraId="456F41E1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FROM heat.gwr_whg_2017 g_1,</w:t>
      </w:r>
    </w:p>
    <w:p w14:paraId="583F34D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heat.modelresults3 b_1</w:t>
      </w:r>
    </w:p>
    <w:p w14:paraId="0BDC2A94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WHERE g_1.egid = b_1.egid</w:t>
      </w:r>
    </w:p>
    <w:p w14:paraId="185A21E5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GROUP BY b_1.bid, b_1.btype) c</w:t>
      </w:r>
    </w:p>
    <w:p w14:paraId="54D31586" w14:textId="77777777" w:rsidR="00C00719" w:rsidRDefault="00E85618" w:rsidP="00E85618">
      <w:pPr>
        <w:pBdr>
          <w:bottom w:val="single" w:sz="4" w:space="1" w:color="auto"/>
        </w:pBdr>
      </w:pPr>
      <w:r>
        <w:t xml:space="preserve">  WHERE g.egid = b.egid AND b.bid = c.bid AND b.btype::text = c.btype::text;</w:t>
      </w:r>
    </w:p>
    <w:p w14:paraId="40ED8C86" w14:textId="77777777" w:rsidR="00E85618" w:rsidRDefault="00E85618" w:rsidP="00E85618">
      <w:pPr>
        <w:pBdr>
          <w:bottom w:val="single" w:sz="4" w:space="1" w:color="auto"/>
        </w:pBdr>
      </w:pPr>
    </w:p>
    <w:p w14:paraId="7434B829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lastRenderedPageBreak/>
        <w:t>Change column to numeric type</w:t>
      </w:r>
    </w:p>
    <w:p w14:paraId="2589E1AD" w14:textId="77777777" w:rsidR="001D41B7" w:rsidRP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table </w:t>
      </w:r>
      <w:r>
        <w:rPr>
          <w:rFonts w:ascii="Courier New" w:eastAsia="Times New Roman" w:hAnsi="Courier New" w:cs="Courier New"/>
          <w:sz w:val="20"/>
          <w:szCs w:val="20"/>
        </w:rPr>
        <w:t>xx</w:t>
      </w:r>
      <w:r w:rsidRPr="001D41B7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35A3692A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column </w:t>
      </w:r>
      <w:r>
        <w:rPr>
          <w:rFonts w:ascii="Courier New" w:eastAsia="Times New Roman" w:hAnsi="Courier New" w:cs="Courier New"/>
          <w:sz w:val="20"/>
          <w:szCs w:val="20"/>
        </w:rPr>
        <w:t>yy</w:t>
      </w:r>
      <w:r w:rsidRPr="001D41B7">
        <w:rPr>
          <w:rFonts w:ascii="Courier New" w:eastAsia="Times New Roman" w:hAnsi="Courier New" w:cs="Courier New"/>
          <w:sz w:val="20"/>
          <w:szCs w:val="20"/>
        </w:rPr>
        <w:t xml:space="preserve"> type numeric USING (NULLIF(</w:t>
      </w:r>
      <w:r>
        <w:rPr>
          <w:rFonts w:ascii="Courier New" w:eastAsia="Times New Roman" w:hAnsi="Courier New" w:cs="Courier New"/>
          <w:sz w:val="20"/>
          <w:szCs w:val="20"/>
        </w:rPr>
        <w:t>yy,</w:t>
      </w:r>
      <w:r w:rsidRPr="001D41B7">
        <w:rPr>
          <w:rFonts w:ascii="Courier New" w:eastAsia="Times New Roman" w:hAnsi="Courier New" w:cs="Courier New"/>
          <w:sz w:val="20"/>
          <w:szCs w:val="20"/>
        </w:rPr>
        <w:t>'')::numeric);</w:t>
      </w:r>
    </w:p>
    <w:p w14:paraId="59063664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E6174C4" w14:textId="77777777" w:rsidR="001D41B7" w:rsidRPr="001D41B7" w:rsidRDefault="001D41B7" w:rsidP="001D41B7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C96642" w14:textId="77777777" w:rsidR="001D41B7" w:rsidRDefault="001D41B7" w:rsidP="00FD723A"/>
    <w:p w14:paraId="48E6096E" w14:textId="77777777" w:rsidR="001A3E87" w:rsidRPr="001D41B7" w:rsidRDefault="001A3E87" w:rsidP="001A3E87">
      <w:pPr>
        <w:rPr>
          <w:b/>
        </w:rPr>
      </w:pPr>
      <w:r w:rsidRPr="001D41B7">
        <w:rPr>
          <w:b/>
        </w:rPr>
        <w:t>Copy table</w:t>
      </w:r>
    </w:p>
    <w:p w14:paraId="2EA99A10" w14:textId="77777777" w:rsidR="001D41B7" w:rsidRDefault="001D41B7" w:rsidP="001D41B7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new_table </w:t>
      </w:r>
      <w:r>
        <w:rPr>
          <w:rStyle w:val="hljs-keyword"/>
        </w:rPr>
        <w:t>AS</w:t>
      </w:r>
      <w:r>
        <w:rPr>
          <w:rStyle w:val="HTMLCode"/>
        </w:rPr>
        <w:t xml:space="preserve"> </w:t>
      </w:r>
    </w:p>
    <w:p w14:paraId="3B882DC1" w14:textId="77777777" w:rsidR="001D41B7" w:rsidRDefault="001D41B7" w:rsidP="001D41B7">
      <w:pPr>
        <w:pStyle w:val="HTMLPreformatted"/>
      </w:pPr>
      <w:r>
        <w:rPr>
          <w:rStyle w:val="hljs-keyword"/>
        </w:rPr>
        <w:t>TABLE</w:t>
      </w:r>
      <w:r>
        <w:rPr>
          <w:rStyle w:val="HTMLCode"/>
        </w:rPr>
        <w:t xml:space="preserve"> existing_table;</w:t>
      </w:r>
    </w:p>
    <w:p w14:paraId="72502C10" w14:textId="2FC67260" w:rsidR="001D41B7" w:rsidRDefault="001D41B7" w:rsidP="00FD723A"/>
    <w:p w14:paraId="6B1E896A" w14:textId="0D8A9EB9" w:rsidR="001A3E87" w:rsidRDefault="001A3E87" w:rsidP="001A3E87">
      <w:pPr>
        <w:pBdr>
          <w:bottom w:val="single" w:sz="4" w:space="1" w:color="auto"/>
        </w:pBdr>
      </w:pPr>
    </w:p>
    <w:p w14:paraId="1B9C2E5D" w14:textId="51AB76C8" w:rsid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C0490E9" w14:textId="54172D7F" w:rsidR="001A3E87" w:rsidRPr="001D41B7" w:rsidRDefault="001A3E87" w:rsidP="001A3E87">
      <w:pPr>
        <w:rPr>
          <w:b/>
        </w:rPr>
      </w:pPr>
      <w:r>
        <w:rPr>
          <w:b/>
        </w:rPr>
        <w:t>Take subset</w:t>
      </w:r>
    </w:p>
    <w:p w14:paraId="39F8BE0F" w14:textId="3B747CBD" w:rsid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98DEA38" w14:textId="447019D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>SELECT lname, city, state, phone</w:t>
      </w:r>
    </w:p>
    <w:p w14:paraId="545F6DBD" w14:textId="7777777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   FROM Aleta.customer</w:t>
      </w:r>
    </w:p>
    <w:p w14:paraId="6C01CE30" w14:textId="7777777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   WHERE state NOT IN ('AZ', 'NJ')</w:t>
      </w:r>
    </w:p>
    <w:p w14:paraId="1C50022C" w14:textId="7777777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   ORDER BY state; </w:t>
      </w:r>
    </w:p>
    <w:p w14:paraId="19F7D263" w14:textId="385A4146" w:rsidR="001A3E87" w:rsidRDefault="001A3E87" w:rsidP="00FD723A"/>
    <w:p w14:paraId="7986F6BD" w14:textId="49B4A878" w:rsidR="00A37B23" w:rsidRDefault="00A37B23" w:rsidP="00A37B23">
      <w:pPr>
        <w:pBdr>
          <w:bottom w:val="single" w:sz="4" w:space="1" w:color="auto"/>
        </w:pBdr>
      </w:pPr>
    </w:p>
    <w:p w14:paraId="32AFEE84" w14:textId="77777777" w:rsidR="00A37B23" w:rsidRDefault="00A37B23" w:rsidP="00FD723A"/>
    <w:p w14:paraId="0B4AD067" w14:textId="77777777" w:rsidR="00B362FF" w:rsidRDefault="00B362FF" w:rsidP="00B362FF">
      <w:r>
        <w:t>UPDATE heat.walls</w:t>
      </w:r>
    </w:p>
    <w:p w14:paraId="5029B7D7" w14:textId="77777777" w:rsidR="00B362FF" w:rsidRDefault="00B362FF" w:rsidP="00B362FF">
      <w:r>
        <w:t>SET a_wall_m180_0 = 0</w:t>
      </w:r>
    </w:p>
    <w:p w14:paraId="6B7E8453" w14:textId="15E3B9E8" w:rsidR="00B362FF" w:rsidRDefault="00B362FF" w:rsidP="00B362FF">
      <w:r>
        <w:t>WHERE a_wall_m180_0 = 'Infinity';</w:t>
      </w:r>
    </w:p>
    <w:p w14:paraId="5C5FB66C" w14:textId="4B0B5AB5" w:rsidR="00A37B23" w:rsidRDefault="00A37B23" w:rsidP="00B362FF"/>
    <w:p w14:paraId="0DA39E2F" w14:textId="58F82F0A" w:rsidR="00A37B23" w:rsidRDefault="00A37B23" w:rsidP="00A37B23">
      <w:pPr>
        <w:pBdr>
          <w:bottom w:val="single" w:sz="4" w:space="1" w:color="auto"/>
        </w:pBdr>
      </w:pPr>
    </w:p>
    <w:p w14:paraId="443174CA" w14:textId="77777777" w:rsidR="00A37B23" w:rsidRDefault="00A37B23" w:rsidP="00B362FF"/>
    <w:p w14:paraId="462B8F77" w14:textId="77777777" w:rsidR="007C24B2" w:rsidRDefault="007C24B2" w:rsidP="007C24B2">
      <w:bookmarkStart w:id="2" w:name="_GoBack"/>
      <w:r>
        <w:t>ALTER table heat.horizons</w:t>
      </w:r>
    </w:p>
    <w:p w14:paraId="102B9389" w14:textId="57C4F0E0" w:rsidR="007C24B2" w:rsidRDefault="007C24B2" w:rsidP="007C24B2">
      <w:r>
        <w:t>ALTER column hor</w:t>
      </w:r>
      <w:r>
        <w:t>_</w:t>
      </w:r>
      <w:r>
        <w:t>180_0 type numeric USING (NULLIF(hor</w:t>
      </w:r>
      <w:r>
        <w:t>_</w:t>
      </w:r>
      <w:r>
        <w:t>180_0,'')::numeric),</w:t>
      </w:r>
    </w:p>
    <w:p w14:paraId="72C7B74C" w14:textId="764E229F" w:rsidR="007C24B2" w:rsidRDefault="007C24B2" w:rsidP="007C24B2">
      <w:r>
        <w:t>ALTER column hor</w:t>
      </w:r>
      <w:r>
        <w:t>_</w:t>
      </w:r>
      <w:r>
        <w:t>175_0 type numeric USING (NULLIF(hor</w:t>
      </w:r>
      <w:r>
        <w:t>_</w:t>
      </w:r>
      <w:r>
        <w:t>175_0,'')::numeric),</w:t>
      </w:r>
    </w:p>
    <w:p w14:paraId="72CFD837" w14:textId="71D4C3DB" w:rsidR="007C24B2" w:rsidRDefault="007C24B2" w:rsidP="007C24B2">
      <w:r>
        <w:t>ALTER column hor</w:t>
      </w:r>
      <w:r>
        <w:t>_</w:t>
      </w:r>
      <w:r>
        <w:t>170_0 type numeric USING (NULLIF(hor</w:t>
      </w:r>
      <w:r>
        <w:t>_</w:t>
      </w:r>
      <w:r>
        <w:t>170_0,'')::numeric),</w:t>
      </w:r>
    </w:p>
    <w:p w14:paraId="2AA6AEB1" w14:textId="71343C96" w:rsidR="007C24B2" w:rsidRDefault="007C24B2" w:rsidP="007C24B2">
      <w:r>
        <w:t>ALTER column hor</w:t>
      </w:r>
      <w:r>
        <w:t>_</w:t>
      </w:r>
      <w:r>
        <w:t>165_0 type numeric USING (NULLIF(hor</w:t>
      </w:r>
      <w:r>
        <w:t>_</w:t>
      </w:r>
      <w:r>
        <w:t>165_0,'')::numeric),</w:t>
      </w:r>
    </w:p>
    <w:p w14:paraId="578887C1" w14:textId="3BD4B471" w:rsidR="007C24B2" w:rsidRDefault="007C24B2" w:rsidP="007C24B2">
      <w:r>
        <w:t>ALTER column hor</w:t>
      </w:r>
      <w:r>
        <w:t>_</w:t>
      </w:r>
      <w:r>
        <w:t>160_0 type numeric USING (NULLIF(hor</w:t>
      </w:r>
      <w:r>
        <w:t>_</w:t>
      </w:r>
      <w:r>
        <w:t>160_0,'')::numeric),</w:t>
      </w:r>
    </w:p>
    <w:p w14:paraId="2BCCCD95" w14:textId="73E2ED82" w:rsidR="007C24B2" w:rsidRDefault="007C24B2" w:rsidP="007C24B2">
      <w:r>
        <w:t>ALTER column hor</w:t>
      </w:r>
      <w:r>
        <w:t>_</w:t>
      </w:r>
      <w:r>
        <w:t>155_0 type numeric USING (NULLIF(hor</w:t>
      </w:r>
      <w:r>
        <w:t>_</w:t>
      </w:r>
      <w:r>
        <w:t>155_0,'')::numeric),</w:t>
      </w:r>
    </w:p>
    <w:p w14:paraId="6AF79821" w14:textId="481FAC6C" w:rsidR="007C24B2" w:rsidRDefault="007C24B2" w:rsidP="007C24B2">
      <w:r>
        <w:t>ALTER column hor</w:t>
      </w:r>
      <w:r>
        <w:t>_</w:t>
      </w:r>
      <w:r>
        <w:t>150_0 type numeric USING (NULLIF(hor</w:t>
      </w:r>
      <w:r>
        <w:t>_</w:t>
      </w:r>
      <w:r>
        <w:t>150_0,'')::numeric),</w:t>
      </w:r>
    </w:p>
    <w:p w14:paraId="3794235F" w14:textId="13920CDD" w:rsidR="007C24B2" w:rsidRDefault="007C24B2" w:rsidP="007C24B2">
      <w:r>
        <w:t>ALTER column hor</w:t>
      </w:r>
      <w:r>
        <w:t>_</w:t>
      </w:r>
      <w:r>
        <w:t>145_0 type numeric USING (NULLIF(hor</w:t>
      </w:r>
      <w:r>
        <w:t>_</w:t>
      </w:r>
      <w:r>
        <w:t>145_0,'')::numeric),</w:t>
      </w:r>
    </w:p>
    <w:p w14:paraId="491DD73E" w14:textId="43023685" w:rsidR="007C24B2" w:rsidRDefault="007C24B2" w:rsidP="007C24B2">
      <w:r>
        <w:t>ALTER column hor</w:t>
      </w:r>
      <w:r>
        <w:t>_</w:t>
      </w:r>
      <w:r>
        <w:t>140_0 type numeric USING (NULLIF(hor</w:t>
      </w:r>
      <w:r>
        <w:t>_</w:t>
      </w:r>
      <w:r>
        <w:t>140_0,'')::numeric),</w:t>
      </w:r>
    </w:p>
    <w:p w14:paraId="18D7364D" w14:textId="59116CA6" w:rsidR="007C24B2" w:rsidRDefault="007C24B2" w:rsidP="007C24B2">
      <w:r>
        <w:t>ALTER column hor</w:t>
      </w:r>
      <w:r>
        <w:t>_</w:t>
      </w:r>
      <w:r>
        <w:t>135_0 type numeric USING (NULLIF(hor</w:t>
      </w:r>
      <w:r>
        <w:t>_</w:t>
      </w:r>
      <w:r>
        <w:t>135_0,'')::numeric),</w:t>
      </w:r>
    </w:p>
    <w:p w14:paraId="134AD41C" w14:textId="02B20ED8" w:rsidR="007C24B2" w:rsidRDefault="007C24B2" w:rsidP="007C24B2">
      <w:r>
        <w:t>ALTER column hor</w:t>
      </w:r>
      <w:r>
        <w:t>_</w:t>
      </w:r>
      <w:r>
        <w:t>130_0 type numeric USING (NULLIF(hor</w:t>
      </w:r>
      <w:r>
        <w:t>_</w:t>
      </w:r>
      <w:r>
        <w:t>130_0,'')::numeric),</w:t>
      </w:r>
    </w:p>
    <w:p w14:paraId="38B7E920" w14:textId="6E7EC8CF" w:rsidR="007C24B2" w:rsidRDefault="007C24B2" w:rsidP="007C24B2">
      <w:r>
        <w:t>ALTER column hor</w:t>
      </w:r>
      <w:r>
        <w:t>_</w:t>
      </w:r>
      <w:r>
        <w:t>125_0 type numeric USING (NULLIF(hor</w:t>
      </w:r>
      <w:r>
        <w:t>_</w:t>
      </w:r>
      <w:r>
        <w:t>125_0,'')::numeric),</w:t>
      </w:r>
    </w:p>
    <w:p w14:paraId="027737E3" w14:textId="4AF2056D" w:rsidR="007C24B2" w:rsidRDefault="007C24B2" w:rsidP="007C24B2">
      <w:r>
        <w:t>ALTER column hor</w:t>
      </w:r>
      <w:r>
        <w:t>_</w:t>
      </w:r>
      <w:r>
        <w:t>120_0 type numeric USING (NULLIF(hor</w:t>
      </w:r>
      <w:r>
        <w:t>_</w:t>
      </w:r>
      <w:r>
        <w:t>120_0,'')::numeric),</w:t>
      </w:r>
    </w:p>
    <w:p w14:paraId="32A7A8FA" w14:textId="244F63EE" w:rsidR="007C24B2" w:rsidRDefault="007C24B2" w:rsidP="007C24B2">
      <w:r>
        <w:t>ALTER column hor</w:t>
      </w:r>
      <w:r>
        <w:t>_</w:t>
      </w:r>
      <w:r>
        <w:t>115_0 type numeric USING (NULLIF(hor</w:t>
      </w:r>
      <w:r>
        <w:t>_</w:t>
      </w:r>
      <w:r>
        <w:t>115_0,'')::numeric),</w:t>
      </w:r>
    </w:p>
    <w:p w14:paraId="650A4A6C" w14:textId="1D0B7144" w:rsidR="007C24B2" w:rsidRDefault="007C24B2" w:rsidP="007C24B2">
      <w:r>
        <w:t>ALTER column hor</w:t>
      </w:r>
      <w:r>
        <w:t>_</w:t>
      </w:r>
      <w:r>
        <w:t>110_0 type numeric USING (NULLIF(hor</w:t>
      </w:r>
      <w:r>
        <w:t>_</w:t>
      </w:r>
      <w:r>
        <w:t>110_0,'')::numeric),</w:t>
      </w:r>
    </w:p>
    <w:p w14:paraId="56D60CA4" w14:textId="6A45703F" w:rsidR="007C24B2" w:rsidRDefault="007C24B2" w:rsidP="007C24B2">
      <w:r>
        <w:t>ALTER column hor</w:t>
      </w:r>
      <w:r>
        <w:t>_</w:t>
      </w:r>
      <w:r>
        <w:t>105_0 type numeric USING (NULLIF(hor</w:t>
      </w:r>
      <w:r>
        <w:t>_</w:t>
      </w:r>
      <w:r>
        <w:t>105_0,'')::numeric),</w:t>
      </w:r>
    </w:p>
    <w:p w14:paraId="6CAFCFA2" w14:textId="1A7465EB" w:rsidR="007C24B2" w:rsidRDefault="007C24B2" w:rsidP="007C24B2">
      <w:r>
        <w:t>ALTER column hor</w:t>
      </w:r>
      <w:r>
        <w:t>_</w:t>
      </w:r>
      <w:r>
        <w:t>100_0 type numeric USING (NULLIF(hor</w:t>
      </w:r>
      <w:r>
        <w:t>_</w:t>
      </w:r>
      <w:r>
        <w:t>100_0,'')::numeric),</w:t>
      </w:r>
    </w:p>
    <w:p w14:paraId="2FBD74CF" w14:textId="5F3E0AD2" w:rsidR="007C24B2" w:rsidRDefault="007C24B2" w:rsidP="007C24B2">
      <w:r>
        <w:t>ALTER column hor</w:t>
      </w:r>
      <w:r>
        <w:t>_</w:t>
      </w:r>
      <w:r>
        <w:t>95_0 type numeric USING (NULLIF(hor</w:t>
      </w:r>
      <w:r>
        <w:t>_</w:t>
      </w:r>
      <w:r>
        <w:t>95_0,'')::numeric),</w:t>
      </w:r>
    </w:p>
    <w:p w14:paraId="123705E3" w14:textId="77B62498" w:rsidR="007C24B2" w:rsidRDefault="007C24B2" w:rsidP="007C24B2">
      <w:r>
        <w:t>ALTER column hor</w:t>
      </w:r>
      <w:r>
        <w:t>_</w:t>
      </w:r>
      <w:r>
        <w:t>90_0 type numeric USING (NULLIF(hor</w:t>
      </w:r>
      <w:r>
        <w:t>_</w:t>
      </w:r>
      <w:r>
        <w:t>90_0,'')::numeric),</w:t>
      </w:r>
    </w:p>
    <w:p w14:paraId="63E9A363" w14:textId="7B0BA462" w:rsidR="007C24B2" w:rsidRDefault="007C24B2" w:rsidP="007C24B2">
      <w:r>
        <w:t>ALTER column hor</w:t>
      </w:r>
      <w:r>
        <w:t>_</w:t>
      </w:r>
      <w:r>
        <w:t>85_0 type numeric USING (NULLIF(hor</w:t>
      </w:r>
      <w:r>
        <w:t>_</w:t>
      </w:r>
      <w:r>
        <w:t>85_0,'')::numeric),</w:t>
      </w:r>
    </w:p>
    <w:p w14:paraId="152E0993" w14:textId="238EDB59" w:rsidR="007C24B2" w:rsidRDefault="007C24B2" w:rsidP="007C24B2">
      <w:r>
        <w:t>ALTER column hor</w:t>
      </w:r>
      <w:r>
        <w:t>_</w:t>
      </w:r>
      <w:r>
        <w:t>80_0 type numeric USING (NULLIF(hor</w:t>
      </w:r>
      <w:r>
        <w:t>_</w:t>
      </w:r>
      <w:r>
        <w:t>80_0,'')::numeric),</w:t>
      </w:r>
    </w:p>
    <w:p w14:paraId="22320281" w14:textId="42D9E528" w:rsidR="007C24B2" w:rsidRDefault="007C24B2" w:rsidP="007C24B2">
      <w:r>
        <w:t>ALTER column hor</w:t>
      </w:r>
      <w:r>
        <w:t>_</w:t>
      </w:r>
      <w:r>
        <w:t>75_0 type numeric USING (NULLIF(hor</w:t>
      </w:r>
      <w:r>
        <w:t>_</w:t>
      </w:r>
      <w:r>
        <w:t>75_0,'')::numeric),</w:t>
      </w:r>
    </w:p>
    <w:p w14:paraId="7396C7E2" w14:textId="718D8E4F" w:rsidR="007C24B2" w:rsidRDefault="007C24B2" w:rsidP="007C24B2">
      <w:r>
        <w:t>ALTER column hor</w:t>
      </w:r>
      <w:r>
        <w:t>_</w:t>
      </w:r>
      <w:r>
        <w:t>70_0 type numeric USING (NULLIF(hor</w:t>
      </w:r>
      <w:r>
        <w:t>_</w:t>
      </w:r>
      <w:r>
        <w:t>70_0,'')::numeric),</w:t>
      </w:r>
    </w:p>
    <w:p w14:paraId="7A7F0BB4" w14:textId="4DE0C2CB" w:rsidR="007C24B2" w:rsidRDefault="007C24B2" w:rsidP="007C24B2">
      <w:r>
        <w:t>ALTER column hor</w:t>
      </w:r>
      <w:r>
        <w:t>_</w:t>
      </w:r>
      <w:r>
        <w:t>65_0 type numeric USING (NULLIF(hor</w:t>
      </w:r>
      <w:r>
        <w:t>_</w:t>
      </w:r>
      <w:r>
        <w:t>65_0,'')::numeric),</w:t>
      </w:r>
    </w:p>
    <w:p w14:paraId="76F0FA17" w14:textId="44D4E7F7" w:rsidR="007C24B2" w:rsidRDefault="007C24B2" w:rsidP="007C24B2">
      <w:r>
        <w:t>ALTER column hor</w:t>
      </w:r>
      <w:r>
        <w:t>_</w:t>
      </w:r>
      <w:r>
        <w:t>60_0 type numeric USING (NULLIF(hor</w:t>
      </w:r>
      <w:r>
        <w:t>_</w:t>
      </w:r>
      <w:r>
        <w:t>60_0,'')::numeric),</w:t>
      </w:r>
    </w:p>
    <w:p w14:paraId="15B72E62" w14:textId="7505DE40" w:rsidR="007C24B2" w:rsidRDefault="007C24B2" w:rsidP="007C24B2">
      <w:r>
        <w:t>ALTER column hor</w:t>
      </w:r>
      <w:r>
        <w:t>_</w:t>
      </w:r>
      <w:r>
        <w:t>55_0 type numeric USING (NULLIF(hor</w:t>
      </w:r>
      <w:r>
        <w:t>_</w:t>
      </w:r>
      <w:r>
        <w:t>55_0,'')::numeric),</w:t>
      </w:r>
    </w:p>
    <w:p w14:paraId="2F7B19FA" w14:textId="6FD6A612" w:rsidR="007C24B2" w:rsidRDefault="007C24B2" w:rsidP="007C24B2">
      <w:r>
        <w:t>ALTER column hor</w:t>
      </w:r>
      <w:r>
        <w:t>_</w:t>
      </w:r>
      <w:r>
        <w:t>50_0 type numeric USING (NULLIF(hor</w:t>
      </w:r>
      <w:r>
        <w:t>_</w:t>
      </w:r>
      <w:r>
        <w:t>50_0,'')::numeric),</w:t>
      </w:r>
    </w:p>
    <w:p w14:paraId="20A06463" w14:textId="3CE1296C" w:rsidR="007C24B2" w:rsidRDefault="007C24B2" w:rsidP="007C24B2">
      <w:r>
        <w:t>ALTER column hor</w:t>
      </w:r>
      <w:r>
        <w:t>_</w:t>
      </w:r>
      <w:r>
        <w:t>45_0 type numeric USING (NULLIF(hor</w:t>
      </w:r>
      <w:r>
        <w:t>_</w:t>
      </w:r>
      <w:r>
        <w:t>45_0,'')::numeric),</w:t>
      </w:r>
    </w:p>
    <w:p w14:paraId="4437F844" w14:textId="4F6BA8FE" w:rsidR="007C24B2" w:rsidRDefault="007C24B2" w:rsidP="007C24B2">
      <w:r>
        <w:t>ALTER column hor</w:t>
      </w:r>
      <w:r>
        <w:t>_</w:t>
      </w:r>
      <w:r>
        <w:t>40_0 type numeric USING (NULLIF(hor</w:t>
      </w:r>
      <w:r>
        <w:t>_</w:t>
      </w:r>
      <w:r>
        <w:t>40_0,'')::numeric),</w:t>
      </w:r>
    </w:p>
    <w:p w14:paraId="323C1B6D" w14:textId="027C3B68" w:rsidR="007C24B2" w:rsidRDefault="007C24B2" w:rsidP="007C24B2">
      <w:r>
        <w:t>ALTER column hor</w:t>
      </w:r>
      <w:r>
        <w:t>_</w:t>
      </w:r>
      <w:r>
        <w:t>35_0 type numeric USING (NULLIF(hor</w:t>
      </w:r>
      <w:r>
        <w:t>_</w:t>
      </w:r>
      <w:r>
        <w:t>35_0,'')::numeric),</w:t>
      </w:r>
    </w:p>
    <w:p w14:paraId="46F4EC74" w14:textId="3F4453BB" w:rsidR="007C24B2" w:rsidRDefault="007C24B2" w:rsidP="007C24B2">
      <w:r>
        <w:t>ALTER column hor</w:t>
      </w:r>
      <w:r>
        <w:t>_</w:t>
      </w:r>
      <w:r>
        <w:t>30_0 type numeric USING (NULLIF(hor</w:t>
      </w:r>
      <w:r>
        <w:t>_</w:t>
      </w:r>
      <w:r>
        <w:t>30_0,'')::numeric),</w:t>
      </w:r>
    </w:p>
    <w:p w14:paraId="3D1FFF66" w14:textId="03FE158B" w:rsidR="007C24B2" w:rsidRDefault="007C24B2" w:rsidP="007C24B2">
      <w:r>
        <w:t>ALTER column hor</w:t>
      </w:r>
      <w:r>
        <w:t>_</w:t>
      </w:r>
      <w:r>
        <w:t>25_0 type numeric USING (NULLIF(hor</w:t>
      </w:r>
      <w:r>
        <w:t>_</w:t>
      </w:r>
      <w:r>
        <w:t>25_0,'')::numeric),</w:t>
      </w:r>
    </w:p>
    <w:p w14:paraId="0F95BD0E" w14:textId="7C1F20B8" w:rsidR="007C24B2" w:rsidRDefault="007C24B2" w:rsidP="007C24B2">
      <w:r>
        <w:t>ALTER column hor</w:t>
      </w:r>
      <w:r>
        <w:t>_</w:t>
      </w:r>
      <w:r>
        <w:t>20_0 type numeric USING (NULLIF(hor</w:t>
      </w:r>
      <w:r>
        <w:t>_</w:t>
      </w:r>
      <w:r>
        <w:t>20_0,'')::numeric),</w:t>
      </w:r>
    </w:p>
    <w:p w14:paraId="7E82831F" w14:textId="32828E6C" w:rsidR="007C24B2" w:rsidRDefault="007C24B2" w:rsidP="007C24B2">
      <w:r>
        <w:t>ALTER column hor</w:t>
      </w:r>
      <w:r>
        <w:t>_</w:t>
      </w:r>
      <w:r>
        <w:t>15_0 type numeric USING (NULLIF(hor</w:t>
      </w:r>
      <w:r>
        <w:t>_</w:t>
      </w:r>
      <w:r>
        <w:t>15_0,'')::numeric),</w:t>
      </w:r>
    </w:p>
    <w:p w14:paraId="6FED2F93" w14:textId="38908401" w:rsidR="007C24B2" w:rsidRDefault="007C24B2" w:rsidP="007C24B2">
      <w:r>
        <w:t>ALTER column hor</w:t>
      </w:r>
      <w:r>
        <w:t>_</w:t>
      </w:r>
      <w:r>
        <w:t>10_0 type numeric USING (NULLIF(hor</w:t>
      </w:r>
      <w:r>
        <w:t>_</w:t>
      </w:r>
      <w:r>
        <w:t>10_0,'')::numeric),</w:t>
      </w:r>
    </w:p>
    <w:p w14:paraId="283A5988" w14:textId="6BB19078" w:rsidR="00B362FF" w:rsidRDefault="007C24B2" w:rsidP="007C24B2">
      <w:r>
        <w:t>ALTER column hor</w:t>
      </w:r>
      <w:r>
        <w:t>_</w:t>
      </w:r>
      <w:r>
        <w:t>5_0 type numeric USING (NULLIF(hor</w:t>
      </w:r>
      <w:r>
        <w:t>_</w:t>
      </w:r>
      <w:r>
        <w:t>5_0,'')::numeric);</w:t>
      </w:r>
      <w:bookmarkEnd w:id="2"/>
    </w:p>
    <w:sectPr w:rsidR="00B362FF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hythima Shinde" w:date="2022-11-23T15:52:00Z" w:initials="RS">
    <w:p w14:paraId="0DD7EA30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Replacement to gwrmatches2 as some issues with the data import there</w:t>
      </w:r>
    </w:p>
  </w:comment>
  <w:comment w:id="1" w:author="Rhythima Shinde" w:date="2022-11-23T15:52:00Z" w:initials="RS">
    <w:p w14:paraId="2F3FF035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For tes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DD7EA30" w15:done="0"/>
  <w15:commentEx w15:paraId="2F3FF03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hythima Shinde">
    <w15:presenceInfo w15:providerId="AD" w15:userId="S-1-5-21-3117158043-2956112147-1242906725-2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DCzNDO0NDe2NLdU0lEKTi0uzszPAykwrQUAWCYR4SwAAAA="/>
  </w:docVars>
  <w:rsids>
    <w:rsidRoot w:val="00FD723A"/>
    <w:rsid w:val="001A3E87"/>
    <w:rsid w:val="001B1A2D"/>
    <w:rsid w:val="001D41B7"/>
    <w:rsid w:val="00380890"/>
    <w:rsid w:val="004811E8"/>
    <w:rsid w:val="005A1DD6"/>
    <w:rsid w:val="007C24B2"/>
    <w:rsid w:val="008113B1"/>
    <w:rsid w:val="0092216F"/>
    <w:rsid w:val="009B6E3A"/>
    <w:rsid w:val="009E2E9D"/>
    <w:rsid w:val="00A256E7"/>
    <w:rsid w:val="00A37B23"/>
    <w:rsid w:val="00A73405"/>
    <w:rsid w:val="00AE47B9"/>
    <w:rsid w:val="00B006D6"/>
    <w:rsid w:val="00B362FF"/>
    <w:rsid w:val="00BD6D3A"/>
    <w:rsid w:val="00C00719"/>
    <w:rsid w:val="00D56DE7"/>
    <w:rsid w:val="00E85618"/>
    <w:rsid w:val="00F45DDA"/>
    <w:rsid w:val="00FD723A"/>
    <w:rsid w:val="00FE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86751"/>
  <w15:chartTrackingRefBased/>
  <w15:docId w15:val="{A9D48E14-50F0-4CE8-B4F6-0E6B996C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D7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2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2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23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1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1B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1B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D41B7"/>
  </w:style>
  <w:style w:type="character" w:customStyle="1" w:styleId="hljs-type">
    <w:name w:val="hljs-type"/>
    <w:basedOn w:val="DefaultParagraphFont"/>
    <w:rsid w:val="001D41B7"/>
  </w:style>
  <w:style w:type="character" w:customStyle="1" w:styleId="hljs-builtin">
    <w:name w:val="hljs-built_in"/>
    <w:basedOn w:val="DefaultParagraphFont"/>
    <w:rsid w:val="001D41B7"/>
  </w:style>
  <w:style w:type="character" w:customStyle="1" w:styleId="hljs-string">
    <w:name w:val="hljs-string"/>
    <w:basedOn w:val="DefaultParagraphFont"/>
    <w:rsid w:val="001D4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5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1</TotalTime>
  <Pages>4</Pages>
  <Words>683</Words>
  <Characters>3897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ima Shinde</dc:creator>
  <cp:keywords/>
  <dc:description/>
  <cp:lastModifiedBy>Rhythima Shinde</cp:lastModifiedBy>
  <cp:revision>2</cp:revision>
  <dcterms:created xsi:type="dcterms:W3CDTF">2022-12-14T15:10:00Z</dcterms:created>
  <dcterms:modified xsi:type="dcterms:W3CDTF">2022-12-14T15:10:00Z</dcterms:modified>
</cp:coreProperties>
</file>